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61E55" w14:textId="50510EF7" w:rsidR="00DB130E" w:rsidRPr="004F5F6D" w:rsidRDefault="00DB130E" w:rsidP="00450C39">
      <w:pPr>
        <w:jc w:val="center"/>
        <w:rPr>
          <w:rFonts w:ascii="Georgia" w:hAnsi="Georgia"/>
          <w:sz w:val="36"/>
          <w:szCs w:val="36"/>
        </w:rPr>
      </w:pPr>
    </w:p>
    <w:p w14:paraId="50C68DF3" w14:textId="50B7F7D7" w:rsidR="00BD100F" w:rsidRPr="004F5F6D" w:rsidRDefault="004B64D7" w:rsidP="00450C39">
      <w:pPr>
        <w:jc w:val="center"/>
        <w:rPr>
          <w:rFonts w:ascii="Georgia" w:hAnsi="Georgia"/>
          <w:sz w:val="14"/>
          <w:szCs w:val="14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7869F3B" wp14:editId="454C1DAE">
                <wp:simplePos x="0" y="0"/>
                <wp:positionH relativeFrom="column">
                  <wp:posOffset>61645</wp:posOffset>
                </wp:positionH>
                <wp:positionV relativeFrom="paragraph">
                  <wp:posOffset>196144</wp:posOffset>
                </wp:positionV>
                <wp:extent cx="5910067" cy="486931"/>
                <wp:effectExtent l="0" t="12700" r="8255" b="8890"/>
                <wp:wrapNone/>
                <wp:docPr id="169547385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0067" cy="486931"/>
                          <a:chOff x="0" y="0"/>
                          <a:chExt cx="5910067" cy="486931"/>
                        </a:xfrm>
                      </wpg:grpSpPr>
                      <pic:pic xmlns:pic="http://schemas.openxmlformats.org/drawingml/2006/picture">
                        <pic:nvPicPr>
                          <pic:cNvPr id="733957129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484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38391368" name="Rectangle 4"/>
                        <wps:cNvSpPr/>
                        <wps:spPr>
                          <a:xfrm>
                            <a:off x="1348341" y="2426"/>
                            <a:ext cx="4561726" cy="484505"/>
                          </a:xfrm>
                          <a:prstGeom prst="rect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D5BBE0" w14:textId="77777777" w:rsidR="004B64D7" w:rsidRDefault="004B64D7" w:rsidP="004B64D7">
                              <w:pPr>
                                <w:jc w:val="center"/>
                              </w:pPr>
                              <w:r>
                                <w:t>17</w:t>
                              </w:r>
                              <w:r w:rsidRPr="008749FC">
                                <w:rPr>
                                  <w:vertAlign w:val="superscript"/>
                                </w:rPr>
                                <w:t>th</w:t>
                              </w:r>
                              <w:r>
                                <w:t xml:space="preserve"> International Conference on Business and Information – 2026</w:t>
                              </w:r>
                            </w:p>
                            <w:p w14:paraId="19956934" w14:textId="77777777" w:rsidR="004B64D7" w:rsidRPr="008749FC" w:rsidRDefault="004B64D7" w:rsidP="004B64D7">
                              <w:pPr>
                                <w:jc w:val="center"/>
                                <w:rPr>
                                  <w:i/>
                                  <w:iCs/>
                                  <w:sz w:val="16"/>
                                  <w:szCs w:val="16"/>
                                </w:rPr>
                              </w:pPr>
                              <w:r w:rsidRPr="008749FC">
                                <w:rPr>
                                  <w:i/>
                                  <w:iCs/>
                                  <w:sz w:val="16"/>
                                  <w:szCs w:val="16"/>
                                </w:rPr>
                                <w:t>“Integrating Climate Change into Sustainable Business Decisions and Value Creation”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869F3B" id="Group 5" o:spid="_x0000_s1026" style="position:absolute;left:0;text-align:left;margin-left:4.85pt;margin-top:15.45pt;width:465.35pt;height:38.35pt;z-index:251659264" coordsize="59100,486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12382;height:484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">
                  <v:imagedata r:id="rId6" o:title=""/>
                </v:shape>
                <v:rect id="Rectangle 4" o:spid="_x0000_s1028" style="position:absolute;left:13483;top:24;width:45617;height:48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" fillcolor="#e00" strokecolor="#e00" strokeweight="1pt">
                  <v:textbox>
                    <w:txbxContent>
                      <w:p w14:paraId="63D5BBE0" w14:textId="77777777" w:rsidR="004B64D7" w:rsidRDefault="004B64D7" w:rsidP="004B64D7">
                        <w:pPr>
                          <w:jc w:val="center"/>
                        </w:pPr>
                        <w:r>
                          <w:t>17</w:t>
                        </w:r>
                        <w:r w:rsidRPr="008749FC">
                          <w:rPr>
                            <w:vertAlign w:val="superscript"/>
                          </w:rPr>
                          <w:t>th</w:t>
                        </w:r>
                        <w:r>
                          <w:t xml:space="preserve"> International Conference on Business and Information – 2026</w:t>
                        </w:r>
                      </w:p>
                      <w:p w14:paraId="19956934" w14:textId="77777777" w:rsidR="004B64D7" w:rsidRPr="008749FC" w:rsidRDefault="004B64D7" w:rsidP="004B64D7">
                        <w:pPr>
                          <w:jc w:val="center"/>
                          <w:rPr>
                            <w:i/>
                            <w:iCs/>
                            <w:sz w:val="16"/>
                            <w:szCs w:val="16"/>
                          </w:rPr>
                        </w:pPr>
                        <w:r w:rsidRPr="008749FC">
                          <w:rPr>
                            <w:i/>
                            <w:iCs/>
                            <w:sz w:val="16"/>
                            <w:szCs w:val="16"/>
                          </w:rPr>
                          <w:t>“Integrating Climate Change into Sustainable Business Decisions and Value Creation”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F6B62EB" w14:textId="02EF6615" w:rsidR="00AB5596" w:rsidRDefault="00AB5596" w:rsidP="00366F80">
      <w:pPr>
        <w:tabs>
          <w:tab w:val="left" w:pos="3000"/>
        </w:tabs>
        <w:rPr>
          <w:rFonts w:ascii="Georgia" w:hAnsi="Georgia" w:cs="Times New Roman"/>
          <w:b/>
          <w:sz w:val="24"/>
          <w:szCs w:val="24"/>
        </w:rPr>
      </w:pPr>
    </w:p>
    <w:p w14:paraId="44026E93" w14:textId="77777777" w:rsidR="00C127CC" w:rsidRPr="004B64D7" w:rsidRDefault="00C127CC" w:rsidP="004B64D7">
      <w:pPr>
        <w:tabs>
          <w:tab w:val="left" w:pos="3000"/>
        </w:tabs>
        <w:spacing w:before="240" w:after="240"/>
        <w:rPr>
          <w:rFonts w:ascii="Georgia" w:hAnsi="Georgia" w:cs="Times New Roman"/>
          <w:b/>
          <w:color w:val="000000" w:themeColor="text1"/>
          <w:sz w:val="24"/>
          <w:szCs w:val="24"/>
        </w:rPr>
      </w:pPr>
    </w:p>
    <w:p w14:paraId="49213578" w14:textId="268B2B22" w:rsidR="00AB5596" w:rsidRPr="004B64D7" w:rsidRDefault="00AB5596" w:rsidP="00B5065D">
      <w:pPr>
        <w:tabs>
          <w:tab w:val="left" w:pos="3000"/>
        </w:tabs>
        <w:spacing w:before="240" w:after="240"/>
        <w:jc w:val="center"/>
        <w:rPr>
          <w:rFonts w:ascii="Georgia" w:hAnsi="Georgia" w:cs="Times New Roman"/>
          <w:b/>
          <w:color w:val="000000" w:themeColor="text1"/>
          <w:sz w:val="24"/>
          <w:szCs w:val="24"/>
        </w:rPr>
      </w:pPr>
      <w:r w:rsidRPr="004B64D7">
        <w:rPr>
          <w:rFonts w:ascii="Georgia" w:hAnsi="Georgia" w:cs="Times New Roman"/>
          <w:b/>
          <w:color w:val="000000" w:themeColor="text1"/>
          <w:sz w:val="24"/>
          <w:szCs w:val="24"/>
        </w:rPr>
        <w:t>Response Sheet</w:t>
      </w:r>
    </w:p>
    <w:p w14:paraId="6E273DBD" w14:textId="5F21534C" w:rsidR="00AB5596" w:rsidRPr="005456D1" w:rsidRDefault="00AB5596" w:rsidP="00AB5596">
      <w:pPr>
        <w:rPr>
          <w:rStyle w:val="SubtleEmphasis"/>
          <w:rFonts w:ascii="Times New Roman" w:hAnsi="Times New Roman" w:cs="Times New Roman"/>
        </w:rPr>
      </w:pPr>
      <w:r w:rsidRPr="00FE38B0">
        <w:rPr>
          <w:rStyle w:val="SubtleEmphasis"/>
          <w:rFonts w:ascii="Times New Roman" w:hAnsi="Times New Roman" w:cs="Times New Roman"/>
        </w:rPr>
        <w:t>Manuscript Reference</w:t>
      </w:r>
      <w:r>
        <w:rPr>
          <w:rStyle w:val="SubtleEmphasis"/>
          <w:rFonts w:ascii="Times New Roman" w:hAnsi="Times New Roman" w:cs="Times New Roman"/>
        </w:rPr>
        <w:tab/>
      </w:r>
      <w:r w:rsidRPr="00FE38B0">
        <w:rPr>
          <w:rStyle w:val="SubtleEmphasis"/>
          <w:rFonts w:ascii="Times New Roman" w:hAnsi="Times New Roman" w:cs="Times New Roman"/>
        </w:rPr>
        <w:t xml:space="preserve">: </w:t>
      </w:r>
    </w:p>
    <w:p w14:paraId="72786DB3" w14:textId="61038565" w:rsidR="00AB5596" w:rsidRDefault="00AB5596" w:rsidP="00AB5596">
      <w:pPr>
        <w:spacing w:line="240" w:lineRule="auto"/>
        <w:jc w:val="both"/>
        <w:rPr>
          <w:rFonts w:ascii="Times New Roman" w:hAnsi="Times New Roman" w:cs="Times New Roman"/>
          <w:i/>
          <w:iCs/>
        </w:rPr>
      </w:pPr>
      <w:r w:rsidRPr="005456D1">
        <w:rPr>
          <w:rStyle w:val="SubtleEmphasis"/>
          <w:rFonts w:ascii="Times New Roman" w:hAnsi="Times New Roman" w:cs="Times New Roman"/>
        </w:rPr>
        <w:t>Title of the Manuscript</w:t>
      </w:r>
      <w:r w:rsidRPr="005456D1">
        <w:rPr>
          <w:rStyle w:val="SubtleEmphasis"/>
          <w:rFonts w:ascii="Times New Roman" w:hAnsi="Times New Roman" w:cs="Times New Roman"/>
        </w:rPr>
        <w:tab/>
        <w:t xml:space="preserve">: </w:t>
      </w:r>
    </w:p>
    <w:p w14:paraId="31311510" w14:textId="77777777" w:rsidR="00AB5596" w:rsidRDefault="00AB5596" w:rsidP="00AB5596">
      <w:pPr>
        <w:spacing w:line="240" w:lineRule="auto"/>
        <w:jc w:val="both"/>
        <w:rPr>
          <w:rStyle w:val="SubtitleChar"/>
          <w:rFonts w:ascii="Times New Roman" w:hAnsi="Times New Roman" w:cs="Times New Roman"/>
          <w:i/>
          <w:iCs/>
        </w:rPr>
      </w:pPr>
    </w:p>
    <w:p w14:paraId="2E5FF365" w14:textId="77777777" w:rsidR="009B36AE" w:rsidRPr="005456D1" w:rsidRDefault="009B36AE" w:rsidP="00AB5596">
      <w:pPr>
        <w:spacing w:line="240" w:lineRule="auto"/>
        <w:jc w:val="both"/>
        <w:rPr>
          <w:rStyle w:val="SubtitleChar"/>
          <w:rFonts w:ascii="Times New Roman" w:hAnsi="Times New Roman" w:cs="Times New Roman"/>
          <w:i/>
          <w:iCs/>
        </w:rPr>
      </w:pPr>
    </w:p>
    <w:tbl>
      <w:tblPr>
        <w:tblStyle w:val="TableGrid"/>
        <w:tblW w:w="9681" w:type="dxa"/>
        <w:tblInd w:w="-5" w:type="dxa"/>
        <w:tblLook w:val="04A0" w:firstRow="1" w:lastRow="0" w:firstColumn="1" w:lastColumn="0" w:noHBand="0" w:noVBand="1"/>
      </w:tblPr>
      <w:tblGrid>
        <w:gridCol w:w="649"/>
        <w:gridCol w:w="2936"/>
        <w:gridCol w:w="6096"/>
      </w:tblGrid>
      <w:tr w:rsidR="004F5F6D" w:rsidRPr="004F5F6D" w14:paraId="7EE0BEA3" w14:textId="77777777" w:rsidTr="00AB5596">
        <w:tc>
          <w:tcPr>
            <w:tcW w:w="649" w:type="dxa"/>
          </w:tcPr>
          <w:p w14:paraId="5813A9F1" w14:textId="77777777" w:rsidR="004F5F6D" w:rsidRPr="00AB5596" w:rsidRDefault="004F5F6D" w:rsidP="00B92E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2936" w:type="dxa"/>
          </w:tcPr>
          <w:p w14:paraId="056B6430" w14:textId="77777777" w:rsidR="004F5F6D" w:rsidRPr="00AB5596" w:rsidRDefault="004F5F6D" w:rsidP="00B92E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b/>
                <w:sz w:val="24"/>
                <w:szCs w:val="24"/>
              </w:rPr>
              <w:t>SUGGESTED CHANGES BY REVIEWERS</w:t>
            </w:r>
          </w:p>
        </w:tc>
        <w:tc>
          <w:tcPr>
            <w:tcW w:w="6096" w:type="dxa"/>
          </w:tcPr>
          <w:p w14:paraId="03EF2C8E" w14:textId="77777777" w:rsidR="004F5F6D" w:rsidRPr="00AB5596" w:rsidRDefault="004F5F6D" w:rsidP="00B92E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b/>
                <w:sz w:val="24"/>
                <w:szCs w:val="24"/>
              </w:rPr>
              <w:t>CORRESPONDING CHANGES INCORPORATED</w:t>
            </w:r>
          </w:p>
          <w:p w14:paraId="098CF006" w14:textId="40A93F07" w:rsidR="004F5F6D" w:rsidRPr="00AB5596" w:rsidRDefault="004F5F6D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(Please highlight the changes in the main</w:t>
            </w:r>
            <w:r w:rsidR="00AB5596" w:rsidRPr="00AB5596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anuscript)</w:t>
            </w:r>
          </w:p>
        </w:tc>
      </w:tr>
      <w:tr w:rsidR="00363B15" w:rsidRPr="004F5F6D" w14:paraId="319DBA51" w14:textId="77777777" w:rsidTr="00AB5596">
        <w:tc>
          <w:tcPr>
            <w:tcW w:w="649" w:type="dxa"/>
            <w:vAlign w:val="center"/>
          </w:tcPr>
          <w:p w14:paraId="1EC53DF3" w14:textId="076C43EF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36" w:type="dxa"/>
            <w:vAlign w:val="center"/>
          </w:tcPr>
          <w:p w14:paraId="0FE64781" w14:textId="7063B369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1051EA7F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B15" w:rsidRPr="004F5F6D" w14:paraId="2FE142A4" w14:textId="77777777" w:rsidTr="00AB5596">
        <w:tc>
          <w:tcPr>
            <w:tcW w:w="649" w:type="dxa"/>
            <w:vAlign w:val="center"/>
          </w:tcPr>
          <w:p w14:paraId="0B018767" w14:textId="5F76CEEF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36" w:type="dxa"/>
            <w:vAlign w:val="center"/>
          </w:tcPr>
          <w:p w14:paraId="54B422F4" w14:textId="3BE6C05A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1DADCEBF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B15" w:rsidRPr="004F5F6D" w14:paraId="78DBDCED" w14:textId="77777777" w:rsidTr="00AB5596">
        <w:tc>
          <w:tcPr>
            <w:tcW w:w="649" w:type="dxa"/>
            <w:vAlign w:val="center"/>
          </w:tcPr>
          <w:p w14:paraId="6FC64B77" w14:textId="6BED9FFB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36" w:type="dxa"/>
            <w:vAlign w:val="center"/>
          </w:tcPr>
          <w:p w14:paraId="254A15C9" w14:textId="1E6E0441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263275BF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B15" w:rsidRPr="004F5F6D" w14:paraId="707666A9" w14:textId="77777777" w:rsidTr="00AB5596">
        <w:tc>
          <w:tcPr>
            <w:tcW w:w="649" w:type="dxa"/>
            <w:vAlign w:val="center"/>
          </w:tcPr>
          <w:p w14:paraId="25B7674F" w14:textId="161F5560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36" w:type="dxa"/>
            <w:vAlign w:val="center"/>
          </w:tcPr>
          <w:p w14:paraId="08031B3E" w14:textId="7DA5F6FE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7A38CF52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B15" w:rsidRPr="004F5F6D" w14:paraId="46729233" w14:textId="77777777" w:rsidTr="00AB5596">
        <w:tc>
          <w:tcPr>
            <w:tcW w:w="649" w:type="dxa"/>
            <w:vAlign w:val="center"/>
          </w:tcPr>
          <w:p w14:paraId="094D5490" w14:textId="4B1AFAA6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936" w:type="dxa"/>
            <w:vAlign w:val="center"/>
          </w:tcPr>
          <w:p w14:paraId="76B1D2D4" w14:textId="6301761E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1EF209E6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B15" w:rsidRPr="004F5F6D" w14:paraId="42549D7E" w14:textId="77777777" w:rsidTr="00AB5596">
        <w:tc>
          <w:tcPr>
            <w:tcW w:w="649" w:type="dxa"/>
            <w:vAlign w:val="center"/>
          </w:tcPr>
          <w:p w14:paraId="345F799B" w14:textId="650E83AD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36" w:type="dxa"/>
            <w:vAlign w:val="center"/>
          </w:tcPr>
          <w:p w14:paraId="4DC9094C" w14:textId="4A1D42E0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34768838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B15" w:rsidRPr="004F5F6D" w14:paraId="1ACB4D45" w14:textId="77777777" w:rsidTr="00AB5596">
        <w:tc>
          <w:tcPr>
            <w:tcW w:w="649" w:type="dxa"/>
            <w:vAlign w:val="center"/>
          </w:tcPr>
          <w:p w14:paraId="432AB9BF" w14:textId="76C27968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936" w:type="dxa"/>
            <w:vAlign w:val="center"/>
          </w:tcPr>
          <w:p w14:paraId="5924BF75" w14:textId="5F9B6D61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71D1DAFF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3B15" w:rsidRPr="004F5F6D" w14:paraId="020A1FB7" w14:textId="77777777" w:rsidTr="00AB5596">
        <w:tc>
          <w:tcPr>
            <w:tcW w:w="649" w:type="dxa"/>
            <w:vAlign w:val="center"/>
          </w:tcPr>
          <w:p w14:paraId="04600173" w14:textId="1DB88B36" w:rsidR="00363B15" w:rsidRPr="00AB5596" w:rsidRDefault="00AB5596" w:rsidP="00AB55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55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936" w:type="dxa"/>
            <w:vAlign w:val="center"/>
          </w:tcPr>
          <w:p w14:paraId="722440C9" w14:textId="68C0128E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73D65F12" w14:textId="77777777" w:rsidR="00363B15" w:rsidRPr="00AB5596" w:rsidRDefault="00363B15" w:rsidP="00AB5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939576" w14:textId="77777777" w:rsidR="009117DE" w:rsidRDefault="009117DE" w:rsidP="004F5F6D">
      <w:pPr>
        <w:jc w:val="both"/>
        <w:rPr>
          <w:rFonts w:ascii="Georgia" w:hAnsi="Georgia"/>
          <w:sz w:val="32"/>
          <w:szCs w:val="32"/>
        </w:rPr>
      </w:pPr>
    </w:p>
    <w:p w14:paraId="7FD9B4F1" w14:textId="77777777" w:rsidR="004F5F6D" w:rsidRPr="00114301" w:rsidRDefault="004F5F6D" w:rsidP="004F5F6D">
      <w:pPr>
        <w:jc w:val="both"/>
        <w:rPr>
          <w:rFonts w:ascii="Georgia" w:hAnsi="Georgia"/>
          <w:sz w:val="24"/>
          <w:szCs w:val="24"/>
        </w:rPr>
      </w:pPr>
      <w:r w:rsidRPr="00114301">
        <w:rPr>
          <w:rFonts w:ascii="Georgia" w:hAnsi="Georgia"/>
          <w:sz w:val="24"/>
          <w:szCs w:val="24"/>
        </w:rPr>
        <w:t xml:space="preserve">I do hereby confirm that the </w:t>
      </w:r>
      <w:proofErr w:type="gramStart"/>
      <w:r w:rsidRPr="00114301">
        <w:rPr>
          <w:rFonts w:ascii="Georgia" w:hAnsi="Georgia"/>
          <w:sz w:val="24"/>
          <w:szCs w:val="24"/>
        </w:rPr>
        <w:t>aforementioned corrections</w:t>
      </w:r>
      <w:proofErr w:type="gramEnd"/>
      <w:r w:rsidRPr="00114301">
        <w:rPr>
          <w:rFonts w:ascii="Georgia" w:hAnsi="Georgia"/>
          <w:sz w:val="24"/>
          <w:szCs w:val="24"/>
        </w:rPr>
        <w:t xml:space="preserve"> have been made in the manuscript as per the reviewer</w:t>
      </w:r>
      <w:r w:rsidR="00114301">
        <w:rPr>
          <w:rFonts w:ascii="Georgia" w:hAnsi="Georgia"/>
          <w:sz w:val="24"/>
          <w:szCs w:val="24"/>
        </w:rPr>
        <w:t>s’</w:t>
      </w:r>
      <w:r w:rsidRPr="00114301">
        <w:rPr>
          <w:rFonts w:ascii="Georgia" w:hAnsi="Georgia"/>
          <w:sz w:val="24"/>
          <w:szCs w:val="24"/>
        </w:rPr>
        <w:t xml:space="preserve"> comments.</w:t>
      </w:r>
    </w:p>
    <w:p w14:paraId="5DFF831A" w14:textId="77777777" w:rsidR="00363B15" w:rsidRDefault="00363B15" w:rsidP="004F5F6D">
      <w:pPr>
        <w:jc w:val="both"/>
        <w:rPr>
          <w:rFonts w:ascii="Georgia" w:hAnsi="Georgia"/>
          <w:sz w:val="24"/>
          <w:szCs w:val="24"/>
        </w:rPr>
      </w:pPr>
    </w:p>
    <w:p w14:paraId="2E555889" w14:textId="77777777" w:rsidR="00363B15" w:rsidRDefault="004F5F6D" w:rsidP="004F5F6D">
      <w:pPr>
        <w:jc w:val="both"/>
        <w:rPr>
          <w:rFonts w:ascii="Georgia" w:hAnsi="Georgia"/>
          <w:sz w:val="24"/>
          <w:szCs w:val="24"/>
        </w:rPr>
      </w:pPr>
      <w:r w:rsidRPr="00114301">
        <w:rPr>
          <w:rFonts w:ascii="Georgia" w:hAnsi="Georgia"/>
          <w:sz w:val="24"/>
          <w:szCs w:val="24"/>
        </w:rPr>
        <w:t>Thank you.</w:t>
      </w:r>
    </w:p>
    <w:sectPr w:rsidR="00363B15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826019">
    <w:abstractNumId w:val="0"/>
  </w:num>
  <w:num w:numId="2" w16cid:durableId="326131147">
    <w:abstractNumId w:val="2"/>
  </w:num>
  <w:num w:numId="3" w16cid:durableId="306861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0339"/>
    <w:rsid w:val="00057707"/>
    <w:rsid w:val="00081665"/>
    <w:rsid w:val="00114301"/>
    <w:rsid w:val="00116826"/>
    <w:rsid w:val="001D4A22"/>
    <w:rsid w:val="001F0DCC"/>
    <w:rsid w:val="002E4760"/>
    <w:rsid w:val="00363B15"/>
    <w:rsid w:val="00366F80"/>
    <w:rsid w:val="003875F8"/>
    <w:rsid w:val="00450C39"/>
    <w:rsid w:val="004B64D7"/>
    <w:rsid w:val="004F2794"/>
    <w:rsid w:val="004F5F6D"/>
    <w:rsid w:val="006731A3"/>
    <w:rsid w:val="00755B40"/>
    <w:rsid w:val="00760B04"/>
    <w:rsid w:val="007974B0"/>
    <w:rsid w:val="008F35C4"/>
    <w:rsid w:val="008F7797"/>
    <w:rsid w:val="009117DE"/>
    <w:rsid w:val="009234CC"/>
    <w:rsid w:val="00943D65"/>
    <w:rsid w:val="009759C1"/>
    <w:rsid w:val="009B0561"/>
    <w:rsid w:val="009B36AE"/>
    <w:rsid w:val="009C5295"/>
    <w:rsid w:val="00AB5596"/>
    <w:rsid w:val="00B5065D"/>
    <w:rsid w:val="00BD100F"/>
    <w:rsid w:val="00BE2170"/>
    <w:rsid w:val="00BF6C54"/>
    <w:rsid w:val="00C127CC"/>
    <w:rsid w:val="00C17553"/>
    <w:rsid w:val="00DB130E"/>
    <w:rsid w:val="00E56BC4"/>
    <w:rsid w:val="00E61C4F"/>
    <w:rsid w:val="00EB677D"/>
    <w:rsid w:val="00F5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FAC7F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5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7797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AB5596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559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B559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Ms. H.M.T.S. Herath</cp:lastModifiedBy>
  <cp:revision>8</cp:revision>
  <cp:lastPrinted>2018-02-01T16:06:00Z</cp:lastPrinted>
  <dcterms:created xsi:type="dcterms:W3CDTF">2021-06-30T01:26:00Z</dcterms:created>
  <dcterms:modified xsi:type="dcterms:W3CDTF">2026-04-05T18:24:00Z</dcterms:modified>
</cp:coreProperties>
</file>